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092b7d223143fa0e5b4dcfd014a2f081130d89"/>
    <w:p>
      <w:pPr>
        <w:pStyle w:val="Heading3"/>
      </w:pPr>
      <w:r>
        <w:t xml:space="preserve">Мастер-класс по плетению маскировочных сетей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15.02.24 Парламентарии Орехово-Борисово Южное приняли участие в мастер-классе по плетению маскировочных сетей в районом Совете ветеранов, организованном Тимофеевой Верой—исполнительным секретарем районного отделения Единой России, по адресу: ул. Елецкая 16к1.</w:t>
      </w:r>
      <w:r>
        <w:br/>
      </w:r>
      <w:r>
        <w:br/>
      </w:r>
      <w:hyperlink r:id="rId20">
        <w:r>
          <w:rPr>
            <w:rStyle w:val="Hyperlink"/>
          </w:rPr>
          <w:t xml:space="preserve">https://vk.com/wall-164769375_637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junior-chamber/detail/1222517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173.html" TargetMode="External" /><Relationship Type="http://schemas.openxmlformats.org/officeDocument/2006/relationships/hyperlink" Id="rId20" Target="http://vk.com/wall-164769375_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junior-chamber/detail/12225173.html" TargetMode="External" /><Relationship Type="http://schemas.openxmlformats.org/officeDocument/2006/relationships/hyperlink" Id="rId20" Target="http://vk.com/wall-164769375_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7:52Z</dcterms:created>
  <dcterms:modified xsi:type="dcterms:W3CDTF">2025-04-10T01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